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17C87" w14:textId="77777777" w:rsidR="001E0F70" w:rsidRPr="00704CD4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8"/>
          <w:szCs w:val="28"/>
          <w:lang w:val="en-US"/>
        </w:rPr>
      </w:pPr>
      <w:r w:rsidRPr="00704CD4">
        <w:rPr>
          <w:rFonts w:ascii="Arial" w:hAnsi="Arial" w:cs="Arial"/>
          <w:sz w:val="28"/>
          <w:szCs w:val="28"/>
          <w:lang w:val="en-US"/>
        </w:rPr>
        <w:t xml:space="preserve">Registration form for Workshop on </w:t>
      </w:r>
    </w:p>
    <w:p w14:paraId="01B33484" w14:textId="77777777" w:rsidR="001E0F70" w:rsidRPr="00704CD4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8"/>
          <w:szCs w:val="28"/>
          <w:lang w:val="en-US"/>
        </w:rPr>
      </w:pPr>
      <w:r w:rsidRPr="00704CD4">
        <w:rPr>
          <w:rFonts w:ascii="Arial" w:hAnsi="Arial" w:cs="Arial"/>
          <w:sz w:val="28"/>
          <w:szCs w:val="28"/>
          <w:lang w:val="en-US"/>
        </w:rPr>
        <w:t xml:space="preserve">Perovskite Spintronics </w:t>
      </w:r>
    </w:p>
    <w:p w14:paraId="52F26DE4" w14:textId="77777777" w:rsidR="001E0F70" w:rsidRPr="00704CD4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8"/>
          <w:szCs w:val="28"/>
          <w:lang w:val="en-US"/>
        </w:rPr>
      </w:pPr>
      <w:r w:rsidRPr="00704CD4">
        <w:rPr>
          <w:rFonts w:ascii="Arial" w:hAnsi="Arial" w:cs="Arial"/>
          <w:sz w:val="28"/>
          <w:szCs w:val="28"/>
          <w:lang w:val="en-US"/>
        </w:rPr>
        <w:t>21-22 August 2023 in Mainz, Germany</w:t>
      </w:r>
    </w:p>
    <w:p w14:paraId="396E97AD" w14:textId="77777777" w:rsidR="001E0F70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4"/>
          <w:szCs w:val="24"/>
          <w:lang w:val="en-US"/>
        </w:rPr>
      </w:pPr>
    </w:p>
    <w:p w14:paraId="62BD9C24" w14:textId="2CC55C7C" w:rsidR="001E0F70" w:rsidRPr="00B03E84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4"/>
          <w:szCs w:val="24"/>
          <w:lang w:val="en-US"/>
        </w:rPr>
      </w:pPr>
      <w:r w:rsidRPr="00B03E84">
        <w:rPr>
          <w:rFonts w:ascii="Arial" w:hAnsi="Arial" w:cs="Arial"/>
          <w:sz w:val="24"/>
          <w:szCs w:val="24"/>
          <w:lang w:val="en-US"/>
        </w:rPr>
        <w:t>Please send to</w:t>
      </w:r>
      <w:r>
        <w:rPr>
          <w:rFonts w:ascii="Arial" w:hAnsi="Arial" w:cs="Arial"/>
          <w:sz w:val="24"/>
          <w:szCs w:val="24"/>
          <w:lang w:val="en-US"/>
        </w:rPr>
        <w:br/>
        <w:t xml:space="preserve"> </w:t>
      </w:r>
      <w:hyperlink r:id="rId5" w:history="1">
        <w:r w:rsidRPr="0031514E">
          <w:rPr>
            <w:rStyle w:val="Hyperlink"/>
            <w:rFonts w:ascii="Arial" w:hAnsi="Arial" w:cs="Arial"/>
            <w:sz w:val="24"/>
            <w:szCs w:val="24"/>
            <w:lang w:val="en-US"/>
          </w:rPr>
          <w:t>wittmann-applications@uni-mainz.de</w:t>
        </w:r>
      </w:hyperlink>
      <w:r>
        <w:rPr>
          <w:rFonts w:ascii="Arial" w:hAnsi="Arial" w:cs="Arial"/>
          <w:sz w:val="24"/>
          <w:szCs w:val="24"/>
          <w:lang w:val="en-US"/>
        </w:rPr>
        <w:t xml:space="preserve"> and </w:t>
      </w:r>
      <w:hyperlink r:id="rId6" w:history="1">
        <w:r w:rsidRPr="00B27087">
          <w:rPr>
            <w:rStyle w:val="Hyperlink"/>
            <w:rFonts w:ascii="Arial" w:hAnsi="Arial" w:cs="Arial"/>
            <w:sz w:val="24"/>
            <w:szCs w:val="24"/>
            <w:lang w:val="en-US"/>
          </w:rPr>
          <w:t>silke.koester@uni-mainz.de</w:t>
        </w:r>
      </w:hyperlink>
      <w:r>
        <w:rPr>
          <w:rStyle w:val="Hyperlink"/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by </w:t>
      </w:r>
      <w:r w:rsidR="008922AB">
        <w:rPr>
          <w:rFonts w:ascii="Arial" w:hAnsi="Arial" w:cs="Arial"/>
          <w:sz w:val="24"/>
          <w:szCs w:val="24"/>
          <w:lang w:val="en-US"/>
        </w:rPr>
        <w:t>Wednesday</w:t>
      </w:r>
      <w:r>
        <w:rPr>
          <w:rFonts w:ascii="Arial" w:hAnsi="Arial" w:cs="Arial"/>
          <w:sz w:val="24"/>
          <w:szCs w:val="24"/>
          <w:lang w:val="en-US"/>
        </w:rPr>
        <w:t xml:space="preserve"> July </w:t>
      </w:r>
      <w:r w:rsidR="008922AB">
        <w:rPr>
          <w:rFonts w:ascii="Arial" w:hAnsi="Arial" w:cs="Arial"/>
          <w:sz w:val="24"/>
          <w:szCs w:val="24"/>
          <w:lang w:val="en-US"/>
        </w:rPr>
        <w:t>26</w:t>
      </w:r>
      <w:r>
        <w:rPr>
          <w:rFonts w:ascii="Arial" w:hAnsi="Arial" w:cs="Arial"/>
          <w:sz w:val="24"/>
          <w:szCs w:val="24"/>
          <w:lang w:val="en-US"/>
        </w:rPr>
        <w:t xml:space="preserve"> 2023.</w:t>
      </w:r>
    </w:p>
    <w:p w14:paraId="1F1BF82F" w14:textId="77777777" w:rsidR="001E0F70" w:rsidRPr="00B03E84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sz w:val="24"/>
          <w:szCs w:val="24"/>
          <w:lang w:val="en-US"/>
        </w:rPr>
      </w:pPr>
    </w:p>
    <w:p w14:paraId="0F0CD428" w14:textId="77777777" w:rsidR="001E0F70" w:rsidRPr="008B364C" w:rsidRDefault="001E0F70" w:rsidP="001E0F70">
      <w:pPr>
        <w:pStyle w:val="Heading1"/>
        <w:shd w:val="clear" w:color="auto" w:fill="FFFFFF"/>
        <w:spacing w:before="0" w:beforeAutospacing="0" w:after="150" w:afterAutospacing="0"/>
        <w:jc w:val="center"/>
        <w:textAlignment w:val="baseline"/>
        <w:rPr>
          <w:rFonts w:ascii="Arial" w:hAnsi="Arial" w:cs="Arial"/>
          <w:b w:val="0"/>
          <w:bCs w:val="0"/>
          <w:sz w:val="20"/>
          <w:szCs w:val="20"/>
          <w:lang w:val="en-US"/>
        </w:rPr>
      </w:pPr>
      <w:r w:rsidRPr="008B364C">
        <w:rPr>
          <w:rFonts w:ascii="Arial" w:hAnsi="Arial" w:cs="Arial"/>
          <w:b w:val="0"/>
          <w:bCs w:val="0"/>
          <w:sz w:val="20"/>
          <w:szCs w:val="20"/>
          <w:lang w:val="en-US"/>
        </w:rPr>
        <w:t xml:space="preserve">All participants </w:t>
      </w:r>
      <w:proofErr w:type="gramStart"/>
      <w:r w:rsidRPr="008B364C">
        <w:rPr>
          <w:rFonts w:ascii="Arial" w:hAnsi="Arial" w:cs="Arial"/>
          <w:b w:val="0"/>
          <w:bCs w:val="0"/>
          <w:sz w:val="20"/>
          <w:szCs w:val="20"/>
          <w:lang w:val="en-US"/>
        </w:rPr>
        <w:t>have to</w:t>
      </w:r>
      <w:proofErr w:type="gramEnd"/>
      <w:r w:rsidRPr="008B364C">
        <w:rPr>
          <w:rFonts w:ascii="Arial" w:hAnsi="Arial" w:cs="Arial"/>
          <w:b w:val="0"/>
          <w:bCs w:val="0"/>
          <w:sz w:val="20"/>
          <w:szCs w:val="20"/>
          <w:lang w:val="en-US"/>
        </w:rPr>
        <w:t xml:space="preserve"> submit this form.</w:t>
      </w:r>
    </w:p>
    <w:p w14:paraId="7A33B508" w14:textId="77777777" w:rsidR="001E0F70" w:rsidRPr="00B03E84" w:rsidRDefault="001E0F70" w:rsidP="001E0F70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2CB4DE15" w14:textId="77777777" w:rsidR="001E0F70" w:rsidRDefault="001E0F70" w:rsidP="001E0F70">
      <w:pPr>
        <w:spacing w:after="120"/>
        <w:jc w:val="both"/>
        <w:rPr>
          <w:rFonts w:ascii="Arial" w:hAnsi="Arial" w:cs="Arial"/>
          <w:b/>
          <w:sz w:val="24"/>
        </w:rPr>
      </w:pPr>
    </w:p>
    <w:p w14:paraId="31B88DF1" w14:textId="77777777" w:rsidR="001E0F70" w:rsidRPr="00B03E84" w:rsidRDefault="001E0F70" w:rsidP="001E0F70">
      <w:pPr>
        <w:spacing w:after="120"/>
        <w:jc w:val="both"/>
        <w:rPr>
          <w:rFonts w:ascii="Arial" w:hAnsi="Arial" w:cs="Arial"/>
          <w:b/>
          <w:sz w:val="24"/>
        </w:rPr>
      </w:pPr>
      <w:r w:rsidRPr="00B03E84">
        <w:rPr>
          <w:rFonts w:ascii="Arial" w:hAnsi="Arial" w:cs="Arial"/>
          <w:b/>
          <w:sz w:val="24"/>
        </w:rPr>
        <w:t>Personal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1E0F70" w14:paraId="065BD747" w14:textId="77777777" w:rsidTr="004B2E12">
        <w:tc>
          <w:tcPr>
            <w:tcW w:w="2263" w:type="dxa"/>
          </w:tcPr>
          <w:p w14:paraId="102A26E1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</w:tc>
        <w:tc>
          <w:tcPr>
            <w:tcW w:w="6799" w:type="dxa"/>
          </w:tcPr>
          <w:p w14:paraId="3C222E6D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2D310077" w14:textId="77777777" w:rsidTr="004B2E12">
        <w:tc>
          <w:tcPr>
            <w:tcW w:w="2263" w:type="dxa"/>
          </w:tcPr>
          <w:p w14:paraId="0C5E83CE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rname:</w:t>
            </w:r>
          </w:p>
        </w:tc>
        <w:tc>
          <w:tcPr>
            <w:tcW w:w="6799" w:type="dxa"/>
          </w:tcPr>
          <w:p w14:paraId="20F3347A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0A1592FF" w14:textId="77777777" w:rsidTr="004B2E12">
        <w:tc>
          <w:tcPr>
            <w:tcW w:w="2263" w:type="dxa"/>
          </w:tcPr>
          <w:p w14:paraId="4BEBAE65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</w:tc>
        <w:tc>
          <w:tcPr>
            <w:tcW w:w="6799" w:type="dxa"/>
          </w:tcPr>
          <w:p w14:paraId="2B8E3860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3FC1E6A9" w14:textId="77777777" w:rsidTr="004B2E12">
        <w:tc>
          <w:tcPr>
            <w:tcW w:w="2263" w:type="dxa"/>
          </w:tcPr>
          <w:p w14:paraId="78B4E520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ll phone number:</w:t>
            </w:r>
          </w:p>
        </w:tc>
        <w:tc>
          <w:tcPr>
            <w:tcW w:w="6799" w:type="dxa"/>
          </w:tcPr>
          <w:p w14:paraId="4EC6E812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3F919AF8" w14:textId="77777777" w:rsidTr="004B2E12">
        <w:tc>
          <w:tcPr>
            <w:tcW w:w="2263" w:type="dxa"/>
          </w:tcPr>
          <w:p w14:paraId="0CBABF5C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filiation:</w:t>
            </w:r>
          </w:p>
        </w:tc>
        <w:tc>
          <w:tcPr>
            <w:tcW w:w="6799" w:type="dxa"/>
          </w:tcPr>
          <w:p w14:paraId="734BD75A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547BBB68" w14:textId="77777777" w:rsidTr="004B2E12">
        <w:tc>
          <w:tcPr>
            <w:tcW w:w="2263" w:type="dxa"/>
          </w:tcPr>
          <w:p w14:paraId="4FF2FEEC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ty:</w:t>
            </w:r>
          </w:p>
        </w:tc>
        <w:tc>
          <w:tcPr>
            <w:tcW w:w="6799" w:type="dxa"/>
          </w:tcPr>
          <w:p w14:paraId="382A93FA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1E0F70" w14:paraId="1546840B" w14:textId="77777777" w:rsidTr="004B2E12">
        <w:tc>
          <w:tcPr>
            <w:tcW w:w="2263" w:type="dxa"/>
          </w:tcPr>
          <w:p w14:paraId="29D1599A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:</w:t>
            </w:r>
          </w:p>
        </w:tc>
        <w:tc>
          <w:tcPr>
            <w:tcW w:w="6799" w:type="dxa"/>
          </w:tcPr>
          <w:p w14:paraId="5F673419" w14:textId="77777777" w:rsidR="001E0F70" w:rsidRDefault="001E0F70" w:rsidP="004B2E12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D444F1F" w14:textId="77777777" w:rsidR="001E0F70" w:rsidRDefault="001E0F70" w:rsidP="001E0F70">
      <w:pPr>
        <w:spacing w:line="360" w:lineRule="auto"/>
        <w:jc w:val="both"/>
        <w:rPr>
          <w:rFonts w:ascii="Arial" w:hAnsi="Arial" w:cs="Arial"/>
        </w:rPr>
      </w:pPr>
    </w:p>
    <w:p w14:paraId="509C29C8" w14:textId="77777777" w:rsidR="001E0F70" w:rsidRPr="00B03E84" w:rsidRDefault="001E0F70" w:rsidP="001E0F70">
      <w:pPr>
        <w:spacing w:line="360" w:lineRule="auto"/>
        <w:jc w:val="both"/>
        <w:rPr>
          <w:rFonts w:ascii="Arial" w:hAnsi="Arial" w:cs="Arial"/>
        </w:rPr>
      </w:pPr>
    </w:p>
    <w:p w14:paraId="11FBCF7A" w14:textId="77777777" w:rsidR="001E0F70" w:rsidRPr="00B03E84" w:rsidRDefault="001E0F70" w:rsidP="001E0F70">
      <w:pPr>
        <w:spacing w:after="12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ccommodation</w:t>
      </w:r>
      <w:r w:rsidRPr="00B03E84">
        <w:rPr>
          <w:rFonts w:ascii="Arial" w:hAnsi="Arial" w:cs="Arial"/>
          <w:b/>
          <w:sz w:val="24"/>
        </w:rPr>
        <w:t xml:space="preserve"> </w:t>
      </w:r>
    </w:p>
    <w:p w14:paraId="04532B6E" w14:textId="77777777" w:rsidR="001E0F70" w:rsidRDefault="001E0F70" w:rsidP="001E0F70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e will be happy to reserve a room in a nearby hotel at a discounted rate (87 €/night). You will be able to pay for your stay upon arrival at the hotel.</w:t>
      </w:r>
    </w:p>
    <w:p w14:paraId="05B5BF9B" w14:textId="77777777" w:rsidR="001E0F70" w:rsidRDefault="001E0F70" w:rsidP="001E0F70">
      <w:pPr>
        <w:spacing w:line="360" w:lineRule="auto"/>
        <w:jc w:val="both"/>
        <w:rPr>
          <w:rFonts w:ascii="Arial" w:hAnsi="Arial" w:cs="Arial"/>
        </w:rPr>
      </w:pPr>
    </w:p>
    <w:p w14:paraId="288449F8" w14:textId="77777777" w:rsidR="001E0F70" w:rsidRDefault="001E0F70" w:rsidP="001E0F70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 you need a hotel reservation: Yes: </w:t>
      </w:r>
      <w:r>
        <w:rPr>
          <w:rFonts w:ascii="Arial" w:hAnsi="Arial" w:cs="Arial"/>
        </w:rPr>
        <w:fldChar w:fldCharType="begin">
          <w:ffData>
            <w:name w:val="Kontrollkästchen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Kontrollkästchen9"/>
      <w:r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0"/>
      <w:r w:rsidRPr="00412D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No: </w:t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 w:rsidRPr="00412DBE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1E0F70" w14:paraId="556A5539" w14:textId="77777777" w:rsidTr="004B2E12">
        <w:tc>
          <w:tcPr>
            <w:tcW w:w="1980" w:type="dxa"/>
          </w:tcPr>
          <w:p w14:paraId="76166C75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rival date:</w:t>
            </w:r>
          </w:p>
        </w:tc>
        <w:tc>
          <w:tcPr>
            <w:tcW w:w="7082" w:type="dxa"/>
          </w:tcPr>
          <w:p w14:paraId="554BBBA4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1E0F70" w14:paraId="0D078E4E" w14:textId="77777777" w:rsidTr="004B2E12">
        <w:tc>
          <w:tcPr>
            <w:tcW w:w="1980" w:type="dxa"/>
          </w:tcPr>
          <w:p w14:paraId="6B5452F5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ure date:</w:t>
            </w:r>
          </w:p>
        </w:tc>
        <w:tc>
          <w:tcPr>
            <w:tcW w:w="7082" w:type="dxa"/>
          </w:tcPr>
          <w:p w14:paraId="1CFF6662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</w:tbl>
    <w:p w14:paraId="75EAEB7F" w14:textId="77777777" w:rsidR="001E0F70" w:rsidRDefault="001E0F70" w:rsidP="001E0F70">
      <w:pPr>
        <w:spacing w:line="360" w:lineRule="auto"/>
        <w:jc w:val="both"/>
        <w:rPr>
          <w:rFonts w:ascii="Arial" w:hAnsi="Arial" w:cs="Arial"/>
        </w:rPr>
      </w:pPr>
    </w:p>
    <w:p w14:paraId="50596AEF" w14:textId="77777777" w:rsidR="001E0F70" w:rsidRPr="00B03E84" w:rsidRDefault="001E0F70" w:rsidP="001E0F70">
      <w:pPr>
        <w:spacing w:after="2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Catering</w:t>
      </w:r>
      <w:r w:rsidRPr="00B03E84">
        <w:rPr>
          <w:rFonts w:ascii="Arial" w:hAnsi="Arial" w:cs="Arial"/>
          <w:b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1E0F70" w14:paraId="0DF2ABED" w14:textId="77777777" w:rsidTr="004B2E12">
        <w:tc>
          <w:tcPr>
            <w:tcW w:w="2405" w:type="dxa"/>
          </w:tcPr>
          <w:p w14:paraId="11684026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es: 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Pr="00412DB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  No :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657" w:type="dxa"/>
          </w:tcPr>
          <w:p w14:paraId="6771A5CE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ch on August 21</w:t>
            </w:r>
          </w:p>
        </w:tc>
      </w:tr>
      <w:tr w:rsidR="001E0F70" w14:paraId="21B1AEC7" w14:textId="77777777" w:rsidTr="004B2E12">
        <w:tc>
          <w:tcPr>
            <w:tcW w:w="2405" w:type="dxa"/>
          </w:tcPr>
          <w:p w14:paraId="30AEAD02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es: 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Pr="00412DB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     No: </w:t>
            </w: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657" w:type="dxa"/>
          </w:tcPr>
          <w:p w14:paraId="382FED5C" w14:textId="77777777" w:rsidR="001E0F70" w:rsidRDefault="001E0F70" w:rsidP="004B2E12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ch on August 22</w:t>
            </w:r>
          </w:p>
        </w:tc>
      </w:tr>
    </w:tbl>
    <w:p w14:paraId="388ABF4B" w14:textId="77777777" w:rsidR="001E0F70" w:rsidRPr="00B03E84" w:rsidRDefault="001E0F70" w:rsidP="001E0F70">
      <w:pPr>
        <w:spacing w:line="360" w:lineRule="auto"/>
        <w:jc w:val="both"/>
        <w:rPr>
          <w:rFonts w:ascii="Arial" w:hAnsi="Arial" w:cs="Arial"/>
        </w:rPr>
      </w:pPr>
    </w:p>
    <w:p w14:paraId="3EE1CFD0" w14:textId="31542D96" w:rsidR="00883CEE" w:rsidRPr="001E0F70" w:rsidRDefault="00883CEE" w:rsidP="001E0F70"/>
    <w:sectPr w:rsidR="00883CEE" w:rsidRPr="001E0F70" w:rsidSect="00883C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753A4"/>
    <w:multiLevelType w:val="hybridMultilevel"/>
    <w:tmpl w:val="40543B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642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bI0MTYzNTKzsLRU0lEKTi0uzszPAykwrAUAvDREYywAAAA="/>
  </w:docVars>
  <w:rsids>
    <w:rsidRoot w:val="00E12CC4"/>
    <w:rsid w:val="0003444F"/>
    <w:rsid w:val="000D3369"/>
    <w:rsid w:val="000D6E24"/>
    <w:rsid w:val="00157C84"/>
    <w:rsid w:val="00164CBF"/>
    <w:rsid w:val="001B4C8E"/>
    <w:rsid w:val="001E0F70"/>
    <w:rsid w:val="001F3E12"/>
    <w:rsid w:val="0020169F"/>
    <w:rsid w:val="0022112C"/>
    <w:rsid w:val="00281973"/>
    <w:rsid w:val="002876A6"/>
    <w:rsid w:val="00293C33"/>
    <w:rsid w:val="002F61CF"/>
    <w:rsid w:val="00326178"/>
    <w:rsid w:val="003E695F"/>
    <w:rsid w:val="004536FE"/>
    <w:rsid w:val="004C6988"/>
    <w:rsid w:val="0057465D"/>
    <w:rsid w:val="005B00B7"/>
    <w:rsid w:val="005E7842"/>
    <w:rsid w:val="006633C6"/>
    <w:rsid w:val="006826F9"/>
    <w:rsid w:val="006B4650"/>
    <w:rsid w:val="00704CD4"/>
    <w:rsid w:val="007B2D13"/>
    <w:rsid w:val="007C6B73"/>
    <w:rsid w:val="00814221"/>
    <w:rsid w:val="00845ACA"/>
    <w:rsid w:val="00883CEE"/>
    <w:rsid w:val="008922AB"/>
    <w:rsid w:val="0089256D"/>
    <w:rsid w:val="008B364C"/>
    <w:rsid w:val="008C5A0A"/>
    <w:rsid w:val="008F780A"/>
    <w:rsid w:val="009020DC"/>
    <w:rsid w:val="009C4598"/>
    <w:rsid w:val="009E6080"/>
    <w:rsid w:val="00A44AFD"/>
    <w:rsid w:val="00B03E84"/>
    <w:rsid w:val="00B6079C"/>
    <w:rsid w:val="00BD2A1B"/>
    <w:rsid w:val="00C50DAB"/>
    <w:rsid w:val="00C7249B"/>
    <w:rsid w:val="00C94959"/>
    <w:rsid w:val="00D95224"/>
    <w:rsid w:val="00E12CC4"/>
    <w:rsid w:val="00E63C8E"/>
    <w:rsid w:val="00EC2C20"/>
    <w:rsid w:val="00F81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7C858"/>
  <w15:docId w15:val="{050B2C00-A300-40E1-8D76-4C99FA881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C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Heading1">
    <w:name w:val="heading 1"/>
    <w:basedOn w:val="Normal"/>
    <w:link w:val="Heading1Char"/>
    <w:uiPriority w:val="9"/>
    <w:qFormat/>
    <w:rsid w:val="007B2D1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AG19Title">
    <w:name w:val="CSMAG19 Title"/>
    <w:basedOn w:val="Normal"/>
    <w:uiPriority w:val="99"/>
    <w:rsid w:val="00E12CC4"/>
    <w:rPr>
      <w:b/>
    </w:rPr>
  </w:style>
  <w:style w:type="paragraph" w:customStyle="1" w:styleId="CSMAG19Authors">
    <w:name w:val="CSMAG19 Authors"/>
    <w:basedOn w:val="Normal"/>
    <w:uiPriority w:val="99"/>
    <w:rsid w:val="00E12CC4"/>
  </w:style>
  <w:style w:type="paragraph" w:customStyle="1" w:styleId="CSMAG19Affiliation">
    <w:name w:val="CSMAG19 Affiliation"/>
    <w:basedOn w:val="Normal"/>
    <w:uiPriority w:val="99"/>
    <w:rsid w:val="00E12CC4"/>
    <w:rPr>
      <w:i/>
    </w:rPr>
  </w:style>
  <w:style w:type="paragraph" w:customStyle="1" w:styleId="CSMAG19Text">
    <w:name w:val="CSMAG19 Text"/>
    <w:basedOn w:val="Normal"/>
    <w:uiPriority w:val="99"/>
    <w:rsid w:val="00E12CC4"/>
    <w:pPr>
      <w:ind w:firstLine="284"/>
      <w:jc w:val="both"/>
    </w:pPr>
  </w:style>
  <w:style w:type="paragraph" w:customStyle="1" w:styleId="CSMAG19Reference">
    <w:name w:val="CSMAG19 Reference"/>
    <w:basedOn w:val="Normal"/>
    <w:uiPriority w:val="99"/>
    <w:rsid w:val="00E12CC4"/>
    <w:rPr>
      <w:sz w:val="16"/>
      <w:szCs w:val="16"/>
      <w:lang w:val="en-US"/>
    </w:rPr>
  </w:style>
  <w:style w:type="paragraph" w:customStyle="1" w:styleId="CSMAG19Acknowledgement">
    <w:name w:val="CSMAG19 Acknowledgement"/>
    <w:basedOn w:val="Normal"/>
    <w:qFormat/>
    <w:rsid w:val="00E12CC4"/>
    <w:rPr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D9522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2D13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paragraph" w:styleId="ListParagraph">
    <w:name w:val="List Paragraph"/>
    <w:basedOn w:val="Normal"/>
    <w:uiPriority w:val="34"/>
    <w:qFormat/>
    <w:rsid w:val="006B4650"/>
    <w:pPr>
      <w:ind w:left="720"/>
      <w:contextualSpacing/>
    </w:pPr>
  </w:style>
  <w:style w:type="table" w:styleId="TableGrid">
    <w:name w:val="Table Grid"/>
    <w:basedOn w:val="TableNormal"/>
    <w:uiPriority w:val="59"/>
    <w:rsid w:val="008142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5A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3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lke.koester@uni-mainz.de" TargetMode="External"/><Relationship Id="rId5" Type="http://schemas.openxmlformats.org/officeDocument/2006/relationships/hyperlink" Target="mailto:wittmann-applications@uni-mainz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8</Words>
  <Characters>764</Characters>
  <Application>Microsoft Office Word</Application>
  <DocSecurity>0</DocSecurity>
  <Lines>40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ttmann, Jun.-Prof. Dr. Angela</cp:lastModifiedBy>
  <cp:revision>9</cp:revision>
  <dcterms:created xsi:type="dcterms:W3CDTF">2023-07-02T19:12:00Z</dcterms:created>
  <dcterms:modified xsi:type="dcterms:W3CDTF">2023-07-1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4f87ffbbd6072c81fe146aae48869a8a3ae2d27511032ac68ba0dcdb8c829c</vt:lpwstr>
  </property>
</Properties>
</file>